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7C7AD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5F94186E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4F7A12F8" w14:textId="61536E54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E0076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EF728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E00763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EF728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9369A39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5EC74649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EF728C" w14:paraId="0563505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E0469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011A86" w14:textId="77777777" w:rsidR="00AA1FCD" w:rsidRPr="00F237A8" w:rsidRDefault="00F237A8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merican literature (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7</w:t>
            </w:r>
            <w:r w:rsidR="00870BE9" w:rsidRPr="00870BE9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-19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entur</w:t>
            </w:r>
            <w:r w:rsidR="00870BE9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es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)</w:t>
            </w:r>
          </w:p>
        </w:tc>
      </w:tr>
      <w:tr w:rsidR="00AA1FCD" w:rsidRPr="00F83D6D" w14:paraId="388A63D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B5E6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5B8858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35F5E6E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263BE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D5CBBD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5547B8B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A9071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80B90B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BD3E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86C0B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9B0936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3E26992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0CCA9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C51E41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81EA3C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CF2D0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FF9C5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4D2B84A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7DFD2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64D427" w14:textId="77777777" w:rsidR="00AA1FCD" w:rsidRPr="00F237A8" w:rsidRDefault="00870BE9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nd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4</w:t>
            </w:r>
            <w:r w:rsidR="00F237A8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ummer</w:t>
            </w:r>
          </w:p>
        </w:tc>
      </w:tr>
      <w:tr w:rsidR="00AA1FCD" w:rsidRPr="004F2031" w14:paraId="1C6CE40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8BF1A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C15880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0998C8A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744C2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9AB183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74E065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56953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A85EEA" w14:textId="6CA8888D" w:rsidR="00AA1FCD" w:rsidRPr="00E00763" w:rsidRDefault="00EF728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78FC3B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56B89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5138F" w14:textId="3BFE8E1A" w:rsidR="00AA1FCD" w:rsidRPr="00E00763" w:rsidRDefault="00EF728C" w:rsidP="00870BE9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r hab. Elżbieta Rokosz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="00F237A8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, dr </w:t>
            </w:r>
            <w:r w:rsidR="00870BE9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Agnieszka </w:t>
            </w:r>
            <w:proofErr w:type="spellStart"/>
            <w:r w:rsidR="00870BE9" w:rsidRPr="00E0076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Kallaus</w:t>
            </w:r>
            <w:proofErr w:type="spellEnd"/>
          </w:p>
        </w:tc>
      </w:tr>
    </w:tbl>
    <w:p w14:paraId="7F819732" w14:textId="77777777" w:rsidR="00AA1FCD" w:rsidRPr="00E0076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9925313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D89C7C2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9C13EBB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5908371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740F7B6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027272D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FD700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65BFF8D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BA155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17E2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E165F2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10F59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7A990DE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2782B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CEA03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E6245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0E0CA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09439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3FB2859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AC4F0F" w14:textId="77777777" w:rsidR="00AA1FCD" w:rsidRPr="004F2031" w:rsidRDefault="00870BE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4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61F20F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8FDA60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B9862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CEB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CA0D5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6E6CA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4AA59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BFA62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57876" w14:textId="77777777" w:rsidR="00AA1FCD" w:rsidRPr="004F2031" w:rsidRDefault="00870BE9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</w:p>
        </w:tc>
      </w:tr>
    </w:tbl>
    <w:p w14:paraId="3547C43C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D400CD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D393BD1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57B8A51B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61A2D10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E39D9AD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4C609D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1839DA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1433D8C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EF728C" w14:paraId="404A92D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9CFAB4" w14:textId="77777777" w:rsidR="00AA1FCD" w:rsidRPr="004F2031" w:rsidRDefault="00F262F5" w:rsidP="00870BE9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</w:t>
            </w:r>
            <w:r w:rsidR="00870BE9">
              <w:rPr>
                <w:rFonts w:ascii="Corbel" w:hAnsi="Corbel"/>
                <w:b w:val="0"/>
                <w:smallCaps w:val="0"/>
                <w:lang w:val="en-US"/>
              </w:rPr>
              <w:t>-intermediate level of English</w:t>
            </w:r>
          </w:p>
        </w:tc>
      </w:tr>
    </w:tbl>
    <w:p w14:paraId="07F159C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0E7FF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450CC13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1AB1D37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30A388D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lastRenderedPageBreak/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074"/>
        <w:gridCol w:w="9132"/>
      </w:tblGrid>
      <w:tr w:rsidR="00CB3D68" w:rsidRPr="00EF728C" w14:paraId="3C1A5A02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28352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38C7215" w14:textId="77777777" w:rsidR="00CB3D68" w:rsidRPr="00CB3D68" w:rsidRDefault="00CB3D68" w:rsidP="00A0061F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>Introducing students to the history of American literatur</w:t>
            </w:r>
            <w:r>
              <w:rPr>
                <w:rFonts w:ascii="Corbel" w:hAnsi="Corbel"/>
                <w:lang w:val="en-US"/>
              </w:rPr>
              <w:t xml:space="preserve">e </w:t>
            </w:r>
            <w:r w:rsidRPr="00CB3D68">
              <w:rPr>
                <w:rFonts w:ascii="Corbel" w:hAnsi="Corbel"/>
                <w:lang w:val="en-US"/>
              </w:rPr>
              <w:t xml:space="preserve">from the </w:t>
            </w:r>
            <w:r w:rsidR="00870BE9">
              <w:rPr>
                <w:rFonts w:ascii="Corbel" w:hAnsi="Corbel"/>
                <w:lang w:val="en-US"/>
              </w:rPr>
              <w:t>17</w:t>
            </w:r>
            <w:r w:rsidR="00870BE9" w:rsidRPr="00870BE9">
              <w:rPr>
                <w:rFonts w:ascii="Corbel" w:hAnsi="Corbel"/>
                <w:vertAlign w:val="superscript"/>
                <w:lang w:val="en-US"/>
              </w:rPr>
              <w:t>th</w:t>
            </w:r>
            <w:r w:rsidR="00870BE9">
              <w:rPr>
                <w:rFonts w:ascii="Corbel" w:hAnsi="Corbel"/>
                <w:lang w:val="en-US"/>
              </w:rPr>
              <w:t xml:space="preserve"> </w:t>
            </w:r>
            <w:r w:rsidRPr="00CB3D68">
              <w:rPr>
                <w:rFonts w:ascii="Corbel" w:hAnsi="Corbel"/>
                <w:lang w:val="en-US"/>
              </w:rPr>
              <w:t xml:space="preserve">to the </w:t>
            </w:r>
            <w:r w:rsidR="00A0061F">
              <w:rPr>
                <w:rFonts w:ascii="Corbel" w:hAnsi="Corbel"/>
                <w:lang w:val="en-US"/>
              </w:rPr>
              <w:t>19</w:t>
            </w:r>
            <w:r w:rsidR="00A0061F" w:rsidRPr="00A0061F">
              <w:rPr>
                <w:rFonts w:ascii="Corbel" w:hAnsi="Corbel"/>
                <w:vertAlign w:val="superscript"/>
                <w:lang w:val="en-US"/>
              </w:rPr>
              <w:t>th</w:t>
            </w:r>
            <w:r w:rsidR="00A0061F">
              <w:rPr>
                <w:rFonts w:ascii="Corbel" w:hAnsi="Corbel"/>
                <w:lang w:val="en-US"/>
              </w:rPr>
              <w:t xml:space="preserve"> century</w:t>
            </w:r>
            <w:r w:rsidRPr="00CB3D68">
              <w:rPr>
                <w:rFonts w:ascii="Corbel" w:hAnsi="Corbel"/>
                <w:lang w:val="en-US"/>
              </w:rPr>
              <w:t xml:space="preserve">. 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018A10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CB3D68" w:rsidRPr="00EF728C" w14:paraId="5B726966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FBE288" w14:textId="77777777" w:rsidR="00CB3D68" w:rsidRPr="004F2031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F2E5326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Presentation of the main literary trends and movements in American literature.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38A72F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EF728C" w14:paraId="05D4B2BB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425827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3CB1CD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Teaching students textual analysis of selected literary texts   </w:t>
            </w:r>
          </w:p>
          <w:p w14:paraId="167DD2F4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128712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EF728C" w14:paraId="13BEFDA7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D966B5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E45FF20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Evoking in students interest in American </w:t>
            </w:r>
            <w:r w:rsidR="00D842CC">
              <w:rPr>
                <w:rFonts w:ascii="Corbel" w:hAnsi="Corbel"/>
                <w:lang w:val="en-US"/>
              </w:rPr>
              <w:t>literature and culture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595282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EF728C" w14:paraId="1B454C02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159A87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5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D602FC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GB"/>
              </w:rPr>
            </w:pPr>
            <w:r w:rsidRPr="00CB3D68">
              <w:rPr>
                <w:rFonts w:ascii="Corbel" w:hAnsi="Corbel"/>
                <w:lang w:val="en-GB"/>
              </w:rPr>
              <w:t xml:space="preserve">Stimulating students to critical thinking and expressing their own views after reading the literary texts.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3D6480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4C81A37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691C0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F64B51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844C4A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3F6F5C05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2E29FAF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EF728C" w14:paraId="057B48E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8CC23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02DF6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341CAE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11371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CB3D68" w:rsidRPr="004F2031" w14:paraId="7B51E60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937DC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D0E09E" w14:textId="77777777" w:rsidR="00CB3D68" w:rsidRPr="00BF668F" w:rsidRDefault="00CB3D68" w:rsidP="00BB45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identifies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defines the main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literary 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trends and movements and identifies their representatives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45E43E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51A5CA1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F19925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CDFC2" w14:textId="77777777" w:rsidR="00CB3D68" w:rsidRPr="00BF668F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knows and understands the methods of analysis and interpretation of literary texts and their historical nature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0DB9C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6BA8429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47773A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B5CADB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hows knowledge of the literary texts included in the reading list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404C8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CB3D68" w:rsidRPr="004F2031" w14:paraId="345409F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FCE89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73276D" w14:textId="77777777" w:rsidR="00CB3D68" w:rsidRPr="00BF668F" w:rsidRDefault="00CB3D68" w:rsidP="00D842C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tudent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alyses and evaluate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critically selected texts, 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how to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use critical studies.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BC4947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04CC151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0F85DA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8EC15B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interprets literary works in their historical and literary context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9C8CA4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14FB147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52F9D0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467934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take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part in class discuss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A4952A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</w:tbl>
    <w:p w14:paraId="7F4E145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17037E2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791CBBEE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E6289C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54C7BED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8590AD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3AE466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0061F" w:rsidRPr="004F2031" w14:paraId="54FA7E9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011E76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>Colonial literature</w:t>
            </w:r>
          </w:p>
        </w:tc>
      </w:tr>
      <w:tr w:rsidR="00A0061F" w:rsidRPr="004F2031" w14:paraId="668BCAC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D74C03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The Enlightenment </w:t>
            </w:r>
          </w:p>
        </w:tc>
      </w:tr>
      <w:tr w:rsidR="00A0061F" w:rsidRPr="00EF728C" w14:paraId="69A5DDB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03820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The beginnings of national literature </w:t>
            </w:r>
          </w:p>
        </w:tc>
      </w:tr>
      <w:tr w:rsidR="00A0061F" w:rsidRPr="004F2031" w14:paraId="1F7308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36C6BD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>Transcendental</w:t>
            </w:r>
            <w:r>
              <w:rPr>
                <w:rFonts w:ascii="Corbel" w:hAnsi="Corbel"/>
                <w:szCs w:val="24"/>
                <w:lang w:val="en-US"/>
              </w:rPr>
              <w:t>i</w:t>
            </w:r>
            <w:r w:rsidRPr="00A0061F">
              <w:rPr>
                <w:rFonts w:ascii="Corbel" w:hAnsi="Corbel"/>
                <w:szCs w:val="24"/>
                <w:lang w:val="en-US"/>
              </w:rPr>
              <w:t xml:space="preserve">sts   </w:t>
            </w:r>
          </w:p>
        </w:tc>
      </w:tr>
      <w:tr w:rsidR="00A0061F" w:rsidRPr="004F2031" w14:paraId="41CE696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2050F4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Dark Romanticism  </w:t>
            </w:r>
          </w:p>
        </w:tc>
      </w:tr>
      <w:tr w:rsidR="00A0061F" w:rsidRPr="004F2031" w14:paraId="036E376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AE2FD8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Romantic poetry </w:t>
            </w:r>
          </w:p>
        </w:tc>
      </w:tr>
      <w:tr w:rsidR="00A0061F" w:rsidRPr="004F2031" w14:paraId="1ACDF9F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4F49C6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Realism  </w:t>
            </w:r>
          </w:p>
        </w:tc>
      </w:tr>
      <w:tr w:rsidR="00A0061F" w:rsidRPr="004F2031" w14:paraId="63ECCB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FC1634" w14:textId="77777777" w:rsidR="00A0061F" w:rsidRPr="00A0061F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Naturalism   </w:t>
            </w:r>
          </w:p>
        </w:tc>
      </w:tr>
      <w:tr w:rsidR="00A0061F" w:rsidRPr="004F2031" w14:paraId="4F46C9B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362C1B" w14:textId="77777777" w:rsidR="00A0061F" w:rsidRPr="00A0061F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A0061F">
              <w:rPr>
                <w:rFonts w:ascii="Corbel" w:hAnsi="Corbel"/>
                <w:szCs w:val="24"/>
                <w:lang w:val="en-US"/>
              </w:rPr>
              <w:t xml:space="preserve">Early modernism </w:t>
            </w:r>
          </w:p>
        </w:tc>
      </w:tr>
    </w:tbl>
    <w:p w14:paraId="69B6783B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182F5317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6A936328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1D17648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4FF283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0061F" w:rsidRPr="00EF728C" w14:paraId="1ADA6F8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788030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shington Irving,” Rip Van Winkle” </w:t>
            </w:r>
          </w:p>
        </w:tc>
      </w:tr>
      <w:tr w:rsidR="00A0061F" w:rsidRPr="00EF728C" w14:paraId="2F73471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F66451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Edgar Allan Poe: „The Fall of the House of Usher”, „The Black Cat” </w:t>
            </w:r>
          </w:p>
        </w:tc>
      </w:tr>
      <w:tr w:rsidR="00A0061F" w:rsidRPr="00EF728C" w14:paraId="1AB24E2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A80F6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Ralph Waldo Emerson: „Nature” (fragments) </w:t>
            </w:r>
          </w:p>
        </w:tc>
      </w:tr>
      <w:tr w:rsidR="00A0061F" w:rsidRPr="00EF728C" w14:paraId="683C78E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C566D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Ralph Waldo Emerson: ‘The American Scholar’ (fragments) </w:t>
            </w:r>
          </w:p>
        </w:tc>
      </w:tr>
      <w:tr w:rsidR="00A0061F" w:rsidRPr="00EF728C" w14:paraId="08B7731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F6FF92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Henry David Thoreau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Walden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(</w:t>
            </w:r>
            <w:proofErr w:type="spellStart"/>
            <w:r w:rsidRPr="00E00763">
              <w:rPr>
                <w:rFonts w:ascii="Corbel" w:hAnsi="Corbel"/>
                <w:szCs w:val="24"/>
                <w:lang w:val="en-US"/>
              </w:rPr>
              <w:t>fragmenty</w:t>
            </w:r>
            <w:proofErr w:type="spellEnd"/>
            <w:r w:rsidRPr="00E00763">
              <w:rPr>
                <w:rFonts w:ascii="Corbel" w:hAnsi="Corbel"/>
                <w:szCs w:val="24"/>
                <w:lang w:val="en-US"/>
              </w:rPr>
              <w:t xml:space="preserve">) </w:t>
            </w:r>
          </w:p>
        </w:tc>
      </w:tr>
      <w:tr w:rsidR="00A0061F" w:rsidRPr="00EF728C" w14:paraId="65D82E5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C6CDF7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lt Whitman, Preface to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Leaves of Grass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A0061F" w:rsidRPr="00EF728C" w14:paraId="23D43BB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65629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Walt Whitman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Leaves of Grass</w:t>
            </w:r>
            <w:r w:rsidRPr="00E00763">
              <w:rPr>
                <w:rFonts w:ascii="Corbel" w:hAnsi="Corbel"/>
                <w:szCs w:val="24"/>
                <w:lang w:val="en-US"/>
              </w:rPr>
              <w:t xml:space="preserve"> ‘Song of Myself” (fragments) </w:t>
            </w:r>
          </w:p>
        </w:tc>
      </w:tr>
      <w:tr w:rsidR="00A0061F" w:rsidRPr="004F2031" w14:paraId="1CB93E0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028BC8" w14:textId="77777777" w:rsidR="00A0061F" w:rsidRPr="00703A6A" w:rsidRDefault="00A0061F" w:rsidP="00420C8A">
            <w:pPr>
              <w:spacing w:after="0"/>
              <w:rPr>
                <w:rFonts w:ascii="Corbel" w:hAnsi="Corbel"/>
                <w:szCs w:val="24"/>
              </w:rPr>
            </w:pPr>
            <w:r w:rsidRPr="00703A6A">
              <w:rPr>
                <w:rFonts w:ascii="Corbel" w:hAnsi="Corbel"/>
                <w:szCs w:val="24"/>
              </w:rPr>
              <w:t xml:space="preserve">Film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Dead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Poets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’ </w:t>
            </w:r>
            <w:proofErr w:type="spellStart"/>
            <w:r w:rsidRPr="00703A6A">
              <w:rPr>
                <w:rFonts w:ascii="Corbel" w:hAnsi="Corbel"/>
                <w:i/>
                <w:szCs w:val="24"/>
              </w:rPr>
              <w:t>Society</w:t>
            </w:r>
            <w:proofErr w:type="spellEnd"/>
            <w:r w:rsidRPr="00703A6A">
              <w:rPr>
                <w:rFonts w:ascii="Corbel" w:hAnsi="Corbel"/>
                <w:i/>
                <w:szCs w:val="24"/>
              </w:rPr>
              <w:t xml:space="preserve"> </w:t>
            </w:r>
          </w:p>
        </w:tc>
      </w:tr>
      <w:tr w:rsidR="00A0061F" w:rsidRPr="00EF728C" w14:paraId="7DBDC10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8CE870" w14:textId="77777777" w:rsidR="00A0061F" w:rsidRPr="00E00763" w:rsidRDefault="00A0061F" w:rsidP="00420C8A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>Nathaniel Hawthorne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 xml:space="preserve">, The Scarlet Letter </w:t>
            </w:r>
          </w:p>
        </w:tc>
      </w:tr>
      <w:tr w:rsidR="00A0061F" w:rsidRPr="004F2031" w14:paraId="3F6F347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A2965C" w14:textId="77777777" w:rsidR="00A0061F" w:rsidRPr="00703A6A" w:rsidRDefault="00A0061F" w:rsidP="00A0061F">
            <w:pPr>
              <w:spacing w:after="0"/>
              <w:rPr>
                <w:rFonts w:ascii="Corbel" w:hAnsi="Corbel"/>
                <w:szCs w:val="24"/>
              </w:rPr>
            </w:pPr>
            <w:proofErr w:type="spellStart"/>
            <w:r w:rsidRPr="00703A6A">
              <w:rPr>
                <w:rFonts w:ascii="Corbel" w:hAnsi="Corbel"/>
                <w:szCs w:val="24"/>
              </w:rPr>
              <w:t>Emily</w:t>
            </w:r>
            <w:proofErr w:type="spellEnd"/>
            <w:r w:rsidRPr="00703A6A">
              <w:rPr>
                <w:rFonts w:ascii="Corbel" w:hAnsi="Corbel"/>
                <w:szCs w:val="24"/>
              </w:rPr>
              <w:t xml:space="preserve"> Dickinson</w:t>
            </w:r>
            <w:r>
              <w:rPr>
                <w:rFonts w:ascii="Corbel" w:hAnsi="Corbel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</w:rPr>
              <w:t>selected</w:t>
            </w:r>
            <w:proofErr w:type="spellEnd"/>
            <w:r>
              <w:rPr>
                <w:rFonts w:ascii="Corbel" w:hAnsi="Corbel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szCs w:val="24"/>
              </w:rPr>
              <w:t>poems</w:t>
            </w:r>
            <w:proofErr w:type="spellEnd"/>
            <w:r w:rsidRPr="00703A6A">
              <w:rPr>
                <w:rFonts w:ascii="Corbel" w:hAnsi="Corbel"/>
                <w:szCs w:val="24"/>
              </w:rPr>
              <w:t xml:space="preserve"> </w:t>
            </w:r>
          </w:p>
        </w:tc>
      </w:tr>
      <w:tr w:rsidR="00A0061F" w:rsidRPr="00EF728C" w14:paraId="160DE55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3BB7FB" w14:textId="77777777" w:rsidR="00A0061F" w:rsidRPr="00E00763" w:rsidRDefault="00A0061F" w:rsidP="00A0061F">
            <w:pPr>
              <w:spacing w:after="0"/>
              <w:rPr>
                <w:rFonts w:ascii="Corbel" w:hAnsi="Corbel"/>
                <w:szCs w:val="24"/>
                <w:lang w:val="en-US"/>
              </w:rPr>
            </w:pPr>
            <w:r w:rsidRPr="00E00763">
              <w:rPr>
                <w:rFonts w:ascii="Corbel" w:hAnsi="Corbel"/>
                <w:szCs w:val="24"/>
                <w:lang w:val="en-US"/>
              </w:rPr>
              <w:t xml:space="preserve">Mark Twain, </w:t>
            </w:r>
            <w:r w:rsidRPr="00E00763">
              <w:rPr>
                <w:rFonts w:ascii="Corbel" w:hAnsi="Corbel"/>
                <w:i/>
                <w:szCs w:val="24"/>
                <w:lang w:val="en-US"/>
              </w:rPr>
              <w:t>The Adventures of Huckleberry Finn</w:t>
            </w:r>
          </w:p>
        </w:tc>
      </w:tr>
    </w:tbl>
    <w:p w14:paraId="2E24D7B6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741A10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3F18B373" w14:textId="77777777" w:rsidR="00AA1FCD" w:rsidRPr="00034469" w:rsidRDefault="001C26A0" w:rsidP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  <w:r w:rsidR="00CB3D68" w:rsidRPr="00034469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ext analysis and discussion</w:t>
      </w:r>
    </w:p>
    <w:p w14:paraId="31A9223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093415F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6C3FB0B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26BB9E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9C7567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F4BF52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819D54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07E92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A8841CE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513E00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C44862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15F12C8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70FFC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CCE334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35259F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E9ABB0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46739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CC3574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2B6A52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1B1CA3C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06FE4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54A1F6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D6237E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0E3F3E2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C36DF2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5DAB4A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810F92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1054D97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3FA659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DD71CF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63E4FF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0B74411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276101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134BC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10F42E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05F0A6B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38217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6845B8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0B4770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F728C" w14:paraId="0353258D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4CA3B" w14:textId="77777777" w:rsidR="00AA1FCD" w:rsidRPr="00CB344B" w:rsidRDefault="00F262F5" w:rsidP="00CB344B">
            <w:pPr>
              <w:jc w:val="both"/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The final grade depends on the result of the fin</w:t>
            </w:r>
            <w:r w:rsidR="00CB344B">
              <w:rPr>
                <w:rFonts w:ascii="Corbel" w:hAnsi="Corbel"/>
                <w:lang w:val="en-US"/>
              </w:rPr>
              <w:t>al test and class participation.</w:t>
            </w:r>
          </w:p>
          <w:p w14:paraId="6E8F1CDC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7D44EF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6E725AB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3C9CCED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lastRenderedPageBreak/>
        <w:t xml:space="preserve">– number of hours and ECTS credits </w:t>
      </w:r>
    </w:p>
    <w:p w14:paraId="66B8C18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8E5890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29620D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C6865D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1DA02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2AB1E4D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76606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5DEF4B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AA1FCD" w:rsidRPr="00F83D6D" w14:paraId="3BCC0FD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A4E8B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80A1CE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F83D6D" w14:paraId="6326399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8860D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F787EB" w14:textId="77777777" w:rsidR="00AA1FCD" w:rsidRPr="004F2031" w:rsidRDefault="00A0061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4F2031" w14:paraId="4F9932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7BE2A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B39648" w14:textId="77777777" w:rsidR="00AA1FCD" w:rsidRPr="004F2031" w:rsidRDefault="005667FA" w:rsidP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70</w:t>
            </w:r>
          </w:p>
        </w:tc>
      </w:tr>
      <w:tr w:rsidR="00AA1FCD" w:rsidRPr="00F83D6D" w14:paraId="41B228F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2129A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4705B0" w14:textId="77777777" w:rsidR="00AA1FCD" w:rsidRPr="004F2031" w:rsidRDefault="005667F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3</w:t>
            </w:r>
          </w:p>
        </w:tc>
      </w:tr>
    </w:tbl>
    <w:p w14:paraId="6ADAB1D8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2E5A00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3A2B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89835D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2576688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2E0543E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2BE1B8EF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0BB0B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A88341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43A36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720AB09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8079F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D4146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B4E4167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2FCAAE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87F733D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7C74D91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EF728C" w14:paraId="0DC9015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B8C00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2FAB14B9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kosz-Piejko, E.,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Niedziela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B. </w:t>
            </w: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e Highlights of American Literature</w:t>
            </w: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.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ów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Wydawnictwo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Uniwersytetu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owskiego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2012. </w:t>
            </w:r>
          </w:p>
          <w:p w14:paraId="5146CAAF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proofErr w:type="spellStart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VanSpanckeren</w:t>
            </w:r>
            <w:proofErr w:type="spellEnd"/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K. </w:t>
            </w: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Outline of American literature</w:t>
            </w:r>
            <w:r w:rsidRPr="00E00763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U.S. Information Agency.1994 </w:t>
            </w:r>
          </w:p>
          <w:p w14:paraId="23DA6E5F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ll the texts included in the reading list.</w:t>
            </w:r>
          </w:p>
        </w:tc>
      </w:tr>
      <w:tr w:rsidR="00AA1FCD" w:rsidRPr="00EF728C" w14:paraId="107F59D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451D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3D84E39C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Ruland, R. and M. Bradbury. From Puritanism to </w:t>
            </w:r>
            <w:proofErr w:type="gram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postmodernism :</w:t>
            </w:r>
            <w:proofErr w:type="gram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a history of American literature. New York: Penguin, 1992 </w:t>
            </w:r>
          </w:p>
          <w:p w14:paraId="2E1CBBB4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Leary, L. [ed.] 1981. Washington Irving, Boston: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wayne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Publishers, </w:t>
            </w:r>
            <w:proofErr w:type="spell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chpt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2, pp. 54-79</w:t>
            </w:r>
          </w:p>
          <w:p w14:paraId="1F59AEAD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Howarth, W.L. [ed.] 20 </w:t>
            </w:r>
            <w:proofErr w:type="spellStart"/>
            <w:proofErr w:type="gramStart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</w:t>
            </w:r>
            <w:proofErr w:type="spell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Interpretations</w:t>
            </w:r>
            <w:proofErr w:type="gramEnd"/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of Poe’s Tales. A Collections of Critical Essays. </w:t>
            </w:r>
          </w:p>
          <w:p w14:paraId="4E8EE4DC" w14:textId="77777777" w:rsidR="00BF668F" w:rsidRPr="00E00763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Inglewood Cliffs, N.J.: Prentice Hall, pp. 47-62 </w:t>
            </w:r>
          </w:p>
          <w:p w14:paraId="5AEEA6BC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00763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Silverman, K. [ed.] New Essays on Poe’s Major Tales, Cambridge University</w:t>
            </w:r>
          </w:p>
        </w:tc>
      </w:tr>
    </w:tbl>
    <w:p w14:paraId="00A60A9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CEFE30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9E607B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8C20FD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7E71662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7526E9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06876A8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04B30" w14:textId="77777777" w:rsidR="008012C6" w:rsidRDefault="008012C6">
      <w:pPr>
        <w:spacing w:after="0" w:line="240" w:lineRule="auto"/>
      </w:pPr>
      <w:r>
        <w:separator/>
      </w:r>
    </w:p>
  </w:endnote>
  <w:endnote w:type="continuationSeparator" w:id="0">
    <w:p w14:paraId="0CEC1A50" w14:textId="77777777" w:rsidR="008012C6" w:rsidRDefault="008012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E6A6E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E0076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7ED9D" w14:textId="77777777" w:rsidR="008012C6" w:rsidRDefault="008012C6">
      <w:pPr>
        <w:spacing w:after="0" w:line="240" w:lineRule="auto"/>
      </w:pPr>
      <w:r>
        <w:separator/>
      </w:r>
    </w:p>
  </w:footnote>
  <w:footnote w:type="continuationSeparator" w:id="0">
    <w:p w14:paraId="6A23A4C6" w14:textId="77777777" w:rsidR="008012C6" w:rsidRDefault="008012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17913346">
    <w:abstractNumId w:val="0"/>
  </w:num>
  <w:num w:numId="2" w16cid:durableId="278099849">
    <w:abstractNumId w:val="1"/>
  </w:num>
  <w:num w:numId="3" w16cid:durableId="528954301">
    <w:abstractNumId w:val="5"/>
  </w:num>
  <w:num w:numId="4" w16cid:durableId="684526810">
    <w:abstractNumId w:val="4"/>
  </w:num>
  <w:num w:numId="5" w16cid:durableId="2093505407">
    <w:abstractNumId w:val="3"/>
  </w:num>
  <w:num w:numId="6" w16cid:durableId="2071924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4469"/>
    <w:rsid w:val="00036AA9"/>
    <w:rsid w:val="000D0F83"/>
    <w:rsid w:val="001B39A7"/>
    <w:rsid w:val="001C26A0"/>
    <w:rsid w:val="0028211C"/>
    <w:rsid w:val="002D7484"/>
    <w:rsid w:val="00300BF3"/>
    <w:rsid w:val="003730E0"/>
    <w:rsid w:val="00374580"/>
    <w:rsid w:val="004D61C0"/>
    <w:rsid w:val="004F2031"/>
    <w:rsid w:val="005176CF"/>
    <w:rsid w:val="00547266"/>
    <w:rsid w:val="005667FA"/>
    <w:rsid w:val="005F3199"/>
    <w:rsid w:val="007F72BB"/>
    <w:rsid w:val="008012C6"/>
    <w:rsid w:val="00860C16"/>
    <w:rsid w:val="00870BE9"/>
    <w:rsid w:val="008807AE"/>
    <w:rsid w:val="009E09D6"/>
    <w:rsid w:val="009F7732"/>
    <w:rsid w:val="00A0061F"/>
    <w:rsid w:val="00A07FFB"/>
    <w:rsid w:val="00AA1FCD"/>
    <w:rsid w:val="00BA78AA"/>
    <w:rsid w:val="00BB4544"/>
    <w:rsid w:val="00BF668F"/>
    <w:rsid w:val="00CB344B"/>
    <w:rsid w:val="00CB3D68"/>
    <w:rsid w:val="00CF0807"/>
    <w:rsid w:val="00D31669"/>
    <w:rsid w:val="00D341C4"/>
    <w:rsid w:val="00D842CC"/>
    <w:rsid w:val="00E00763"/>
    <w:rsid w:val="00E32BC9"/>
    <w:rsid w:val="00EA249D"/>
    <w:rsid w:val="00EF728C"/>
    <w:rsid w:val="00F237A8"/>
    <w:rsid w:val="00F262F5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8CAAAD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52E2E-AA42-4A62-872B-9796B59F2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12</Words>
  <Characters>4631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4</cp:revision>
  <cp:lastPrinted>2017-07-04T06:31:00Z</cp:lastPrinted>
  <dcterms:created xsi:type="dcterms:W3CDTF">2020-01-31T18:30:00Z</dcterms:created>
  <dcterms:modified xsi:type="dcterms:W3CDTF">2023-02-06T13:01:00Z</dcterms:modified>
  <dc:language>pl-PL</dc:language>
</cp:coreProperties>
</file>